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8C8D5" w14:textId="3B9D1CE5" w:rsidR="000A2D5A" w:rsidRDefault="0050759F">
      <w:r>
        <w:rPr>
          <w:noProof/>
        </w:rPr>
        <w:drawing>
          <wp:anchor distT="0" distB="0" distL="114300" distR="114300" simplePos="0" relativeHeight="251658240" behindDoc="1" locked="0" layoutInCell="1" allowOverlap="1" wp14:anchorId="3CA0EF4F" wp14:editId="12F956D0">
            <wp:simplePos x="0" y="0"/>
            <wp:positionH relativeFrom="margin">
              <wp:align>center</wp:align>
            </wp:positionH>
            <wp:positionV relativeFrom="paragraph">
              <wp:posOffset>47625</wp:posOffset>
            </wp:positionV>
            <wp:extent cx="4912995" cy="1091565"/>
            <wp:effectExtent l="0" t="0" r="1905" b="0"/>
            <wp:wrapThrough wrapText="bothSides">
              <wp:wrapPolygon edited="0">
                <wp:start x="0" y="0"/>
                <wp:lineTo x="0" y="21110"/>
                <wp:lineTo x="21525" y="21110"/>
                <wp:lineTo x="2152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495" cy="1092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32DDD3" w14:textId="4208CAFF" w:rsidR="00994C5D" w:rsidRDefault="006A3160" w:rsidP="00994C5D">
      <w:pPr>
        <w:pBdr>
          <w:bottom w:val="single" w:sz="6" w:space="1" w:color="auto"/>
        </w:pBdr>
        <w:spacing w:line="0" w:lineRule="atLeast"/>
        <w:ind w:left="-360" w:right="-360" w:firstLine="360"/>
        <w:jc w:val="center"/>
        <w:rPr>
          <w:rFonts w:ascii="Arial" w:eastAsia="Arial" w:hAnsi="Arial"/>
          <w:sz w:val="40"/>
        </w:rPr>
      </w:pPr>
      <w:r>
        <w:rPr>
          <w:rFonts w:ascii="Arial" w:eastAsia="Arial" w:hAnsi="Arial"/>
          <w:sz w:val="40"/>
        </w:rPr>
        <w:t>Best Student</w:t>
      </w:r>
      <w:r w:rsidR="00994C5D">
        <w:rPr>
          <w:rFonts w:ascii="Arial" w:eastAsia="Arial" w:hAnsi="Arial"/>
          <w:sz w:val="40"/>
        </w:rPr>
        <w:t xml:space="preserve"> Paper Competition Participation Form</w:t>
      </w:r>
    </w:p>
    <w:p w14:paraId="3418D053" w14:textId="551E69E5" w:rsidR="00994C5D" w:rsidRDefault="00994C5D" w:rsidP="0050759F">
      <w:pPr>
        <w:spacing w:line="240" w:lineRule="auto"/>
        <w:contextualSpacing/>
        <w:jc w:val="center"/>
        <w:rPr>
          <w:rFonts w:ascii="Arial" w:eastAsia="Arial" w:hAnsi="Arial"/>
          <w:sz w:val="32"/>
        </w:rPr>
      </w:pPr>
      <w:r>
        <w:rPr>
          <w:rFonts w:ascii="Arial" w:eastAsia="Arial" w:hAnsi="Arial"/>
          <w:sz w:val="32"/>
        </w:rPr>
        <w:t xml:space="preserve">International Conference on </w:t>
      </w:r>
      <w:proofErr w:type="spellStart"/>
      <w:r>
        <w:rPr>
          <w:rFonts w:ascii="Arial" w:eastAsia="Arial" w:hAnsi="Arial"/>
          <w:sz w:val="32"/>
        </w:rPr>
        <w:t>Agro</w:t>
      </w:r>
      <w:proofErr w:type="spellEnd"/>
      <w:r>
        <w:rPr>
          <w:rFonts w:ascii="Arial" w:eastAsia="Arial" w:hAnsi="Arial"/>
          <w:sz w:val="32"/>
        </w:rPr>
        <w:t>-Geoinformatics</w:t>
      </w:r>
    </w:p>
    <w:p w14:paraId="24550DEB" w14:textId="77777777" w:rsidR="00994C5D" w:rsidRPr="00994C5D" w:rsidRDefault="00994C5D" w:rsidP="00994C5D">
      <w:pPr>
        <w:spacing w:line="0" w:lineRule="atLeast"/>
        <w:ind w:right="-239"/>
        <w:jc w:val="center"/>
        <w:rPr>
          <w:rFonts w:ascii="Arial" w:eastAsia="Arial" w:hAnsi="Arial"/>
          <w:sz w:val="20"/>
          <w:szCs w:val="20"/>
        </w:rPr>
      </w:pPr>
      <w:r w:rsidRPr="00D63C7F">
        <w:rPr>
          <w:rFonts w:ascii="Arial" w:eastAsia="Arial" w:hAnsi="Arial"/>
          <w:color w:val="FF0000"/>
          <w:sz w:val="20"/>
          <w:szCs w:val="20"/>
        </w:rPr>
        <w:t xml:space="preserve">Return the filled form to </w:t>
      </w:r>
      <w:r w:rsidRPr="00D63C7F">
        <w:rPr>
          <w:rFonts w:ascii="Arial" w:eastAsia="Arial" w:hAnsi="Arial"/>
          <w:b/>
          <w:bCs/>
          <w:color w:val="FF0000"/>
          <w:sz w:val="20"/>
          <w:szCs w:val="20"/>
        </w:rPr>
        <w:t>info@agro-geoinformatics.org</w:t>
      </w:r>
    </w:p>
    <w:p w14:paraId="54493E06" w14:textId="0940AC53" w:rsidR="00994C5D" w:rsidRPr="00994C5D" w:rsidRDefault="00994C5D" w:rsidP="0050759F">
      <w:pPr>
        <w:spacing w:line="360" w:lineRule="auto"/>
        <w:ind w:right="144"/>
        <w:rPr>
          <w:rFonts w:ascii="Arial" w:eastAsia="Arial" w:hAnsi="Arial"/>
          <w:sz w:val="20"/>
          <w:szCs w:val="20"/>
        </w:rPr>
      </w:pPr>
      <w:r w:rsidRPr="00994C5D">
        <w:rPr>
          <w:rFonts w:ascii="Arial" w:eastAsia="Arial" w:hAnsi="Arial"/>
          <w:sz w:val="20"/>
          <w:szCs w:val="20"/>
        </w:rPr>
        <w:t xml:space="preserve">This form is required for authors who </w:t>
      </w:r>
      <w:proofErr w:type="gramStart"/>
      <w:r w:rsidRPr="00994C5D">
        <w:rPr>
          <w:rFonts w:ascii="Arial" w:eastAsia="Arial" w:hAnsi="Arial"/>
          <w:sz w:val="20"/>
          <w:szCs w:val="20"/>
        </w:rPr>
        <w:t>participating</w:t>
      </w:r>
      <w:proofErr w:type="gramEnd"/>
      <w:r w:rsidRPr="00994C5D">
        <w:rPr>
          <w:rFonts w:ascii="Arial" w:eastAsia="Arial" w:hAnsi="Arial"/>
          <w:sz w:val="20"/>
          <w:szCs w:val="20"/>
        </w:rPr>
        <w:t xml:space="preserve"> in the Best </w:t>
      </w:r>
      <w:r w:rsidR="006A3160">
        <w:rPr>
          <w:rFonts w:ascii="Arial" w:eastAsia="Arial" w:hAnsi="Arial"/>
          <w:sz w:val="20"/>
          <w:szCs w:val="20"/>
        </w:rPr>
        <w:t>Student</w:t>
      </w:r>
      <w:r w:rsidRPr="00994C5D">
        <w:rPr>
          <w:rFonts w:ascii="Arial" w:eastAsia="Arial" w:hAnsi="Arial"/>
          <w:sz w:val="20"/>
          <w:szCs w:val="20"/>
        </w:rPr>
        <w:t xml:space="preserve"> Paper Award competition for the </w:t>
      </w:r>
      <w:r w:rsidR="001C5F3D">
        <w:rPr>
          <w:rFonts w:ascii="Arial" w:eastAsia="Arial" w:hAnsi="Arial"/>
          <w:sz w:val="20"/>
          <w:szCs w:val="20"/>
        </w:rPr>
        <w:t>1</w:t>
      </w:r>
      <w:r w:rsidR="00F17DB1">
        <w:rPr>
          <w:rFonts w:ascii="Arial" w:eastAsia="Arial" w:hAnsi="Arial"/>
          <w:sz w:val="20"/>
          <w:szCs w:val="20"/>
        </w:rPr>
        <w:t>2</w:t>
      </w:r>
      <w:r w:rsidR="00F17DB1" w:rsidRPr="00F17DB1">
        <w:rPr>
          <w:rFonts w:ascii="Arial" w:eastAsia="Arial" w:hAnsi="Arial"/>
          <w:sz w:val="20"/>
          <w:szCs w:val="20"/>
          <w:vertAlign w:val="superscript"/>
        </w:rPr>
        <w:t>th</w:t>
      </w:r>
      <w:r w:rsidR="00F17DB1">
        <w:rPr>
          <w:rFonts w:ascii="Arial" w:eastAsia="Arial" w:hAnsi="Arial"/>
          <w:sz w:val="20"/>
          <w:szCs w:val="20"/>
        </w:rPr>
        <w:t xml:space="preserve"> </w:t>
      </w:r>
      <w:r w:rsidRPr="00994C5D">
        <w:rPr>
          <w:rFonts w:ascii="Arial" w:eastAsia="Arial" w:hAnsi="Arial"/>
          <w:sz w:val="20"/>
          <w:szCs w:val="20"/>
        </w:rPr>
        <w:t xml:space="preserve">international conference on </w:t>
      </w:r>
      <w:proofErr w:type="spellStart"/>
      <w:r w:rsidRPr="00994C5D">
        <w:rPr>
          <w:rFonts w:ascii="Arial" w:eastAsia="Arial" w:hAnsi="Arial"/>
          <w:sz w:val="20"/>
          <w:szCs w:val="20"/>
        </w:rPr>
        <w:t>Agro</w:t>
      </w:r>
      <w:proofErr w:type="spellEnd"/>
      <w:r w:rsidRPr="00994C5D">
        <w:rPr>
          <w:rFonts w:ascii="Arial" w:eastAsia="Arial" w:hAnsi="Arial"/>
          <w:sz w:val="20"/>
          <w:szCs w:val="20"/>
        </w:rPr>
        <w:t>-Geoinformatics.</w:t>
      </w:r>
    </w:p>
    <w:p w14:paraId="046635A5" w14:textId="77777777" w:rsidR="00994C5D" w:rsidRPr="00994C5D" w:rsidRDefault="00994C5D" w:rsidP="0050759F">
      <w:pPr>
        <w:spacing w:line="360" w:lineRule="auto"/>
        <w:ind w:left="-720" w:right="-720"/>
        <w:contextualSpacing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 xml:space="preserve">Paper Information </w:t>
      </w:r>
      <w:r w:rsidRPr="00994C5D">
        <w:rPr>
          <w:rFonts w:ascii="Arial" w:eastAsia="Arial" w:hAnsi="Arial"/>
          <w:b/>
        </w:rPr>
        <w:t>(please provide paper ID and title if you have submitted paper)</w:t>
      </w:r>
    </w:p>
    <w:p w14:paraId="57D05D38" w14:textId="0B2DCA68" w:rsidR="00994C5D" w:rsidRPr="0050759F" w:rsidRDefault="00994C5D" w:rsidP="0050759F">
      <w:pPr>
        <w:spacing w:line="240" w:lineRule="auto"/>
        <w:rPr>
          <w:sz w:val="24"/>
          <w:szCs w:val="24"/>
        </w:rPr>
      </w:pPr>
      <w:r w:rsidRPr="0050759F">
        <w:rPr>
          <w:rFonts w:ascii="Arial" w:eastAsia="Arial" w:hAnsi="Arial"/>
          <w:sz w:val="20"/>
          <w:szCs w:val="24"/>
        </w:rPr>
        <w:t>Paper ID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437180763"/>
          <w:placeholder>
            <w:docPart w:val="E35BB3AFA80140F9B56D0CC5CE0DC47D"/>
          </w:placeholder>
          <w:showingPlcHdr/>
        </w:sdtPr>
        <w:sdtContent>
          <w:r w:rsidR="0050759F"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 w:rsidR="00750785" w:rsidRPr="0050759F">
            <w:rPr>
              <w:rStyle w:val="PlaceholderText"/>
              <w:sz w:val="24"/>
              <w:szCs w:val="24"/>
            </w:rPr>
            <w:t>manuscript ID</w:t>
          </w:r>
        </w:sdtContent>
      </w:sdt>
    </w:p>
    <w:p w14:paraId="4729BABE" w14:textId="76BAC029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Paper Title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-1744090546"/>
          <w:placeholder>
            <w:docPart w:val="D001965981B6443BBC637FD0364A28DB"/>
          </w:placeholder>
          <w:showingPlcHdr/>
        </w:sdtPr>
        <w:sdtContent>
          <w:r w:rsidR="0050759F" w:rsidRPr="0050759F">
            <w:rPr>
              <w:rStyle w:val="PlaceholderText"/>
              <w:sz w:val="24"/>
              <w:szCs w:val="24"/>
            </w:rPr>
            <w:t>Click or tap here to enter</w:t>
          </w:r>
          <w:r w:rsidR="0050759F">
            <w:rPr>
              <w:rStyle w:val="PlaceholderText"/>
              <w:sz w:val="24"/>
              <w:szCs w:val="24"/>
            </w:rPr>
            <w:t xml:space="preserve"> t</w:t>
          </w:r>
          <w:r w:rsidR="00750785" w:rsidRPr="0050759F">
            <w:rPr>
              <w:rStyle w:val="PlaceholderText"/>
              <w:sz w:val="24"/>
              <w:szCs w:val="24"/>
            </w:rPr>
            <w:t>itle of the manuscript</w:t>
          </w:r>
        </w:sdtContent>
      </w:sdt>
    </w:p>
    <w:p w14:paraId="56D44CA5" w14:textId="706B66A1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Author(s)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791404187"/>
          <w:placeholder>
            <w:docPart w:val="B26385C4803343EFA3E76DEA273E51ED"/>
          </w:placeholder>
          <w:showingPlcHdr/>
        </w:sdtPr>
        <w:sdtContent>
          <w:r w:rsidR="003A3FC3" w:rsidRPr="002E1D38">
            <w:rPr>
              <w:rStyle w:val="PlaceholderText"/>
            </w:rPr>
            <w:t>Click or tap here to ente</w:t>
          </w:r>
          <w:r w:rsidR="003A3FC3">
            <w:rPr>
              <w:rStyle w:val="PlaceholderText"/>
            </w:rPr>
            <w:t>r author list</w:t>
          </w:r>
          <w:r w:rsidR="003A3FC3" w:rsidRPr="002E1D38">
            <w:rPr>
              <w:rStyle w:val="PlaceholderText"/>
            </w:rPr>
            <w:t>.</w:t>
          </w:r>
        </w:sdtContent>
      </w:sdt>
    </w:p>
    <w:p w14:paraId="14269FFD" w14:textId="77777777" w:rsidR="00994C5D" w:rsidRDefault="00994C5D" w:rsidP="0050759F">
      <w:pPr>
        <w:spacing w:line="360" w:lineRule="auto"/>
        <w:ind w:left="-720" w:right="-720"/>
        <w:contextualSpacing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Personal Information</w:t>
      </w:r>
    </w:p>
    <w:p w14:paraId="572E4CBA" w14:textId="667B698F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First Name</w:t>
      </w:r>
      <w:r w:rsidR="00750785" w:rsidRPr="0050759F">
        <w:rPr>
          <w:rFonts w:ascii="Arial" w:eastAsia="Arial" w:hAnsi="Arial"/>
          <w:sz w:val="20"/>
          <w:szCs w:val="24"/>
        </w:rPr>
        <w:t>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1817072705"/>
          <w:placeholder>
            <w:docPart w:val="9E198EDB845F45C6B3CFEFED609F4A47"/>
          </w:placeholder>
          <w:showingPlcHdr/>
        </w:sdtPr>
        <w:sdtContent>
          <w:r w:rsidR="00750785" w:rsidRPr="0050759F">
            <w:rPr>
              <w:rStyle w:val="PlaceholderText"/>
              <w:sz w:val="24"/>
              <w:szCs w:val="24"/>
            </w:rPr>
            <w:t>First Name</w:t>
          </w:r>
        </w:sdtContent>
      </w:sdt>
      <w:r w:rsidR="00750785" w:rsidRPr="0050759F">
        <w:rPr>
          <w:rFonts w:ascii="Arial" w:eastAsia="Arial" w:hAnsi="Arial"/>
          <w:sz w:val="20"/>
          <w:szCs w:val="24"/>
        </w:rPr>
        <w:t xml:space="preserve"> </w:t>
      </w:r>
      <w:r w:rsidR="00750785" w:rsidRPr="0050759F">
        <w:rPr>
          <w:rFonts w:ascii="Arial" w:eastAsia="Arial" w:hAnsi="Arial"/>
          <w:sz w:val="20"/>
          <w:szCs w:val="24"/>
        </w:rPr>
        <w:tab/>
      </w:r>
      <w:r w:rsidRPr="0050759F">
        <w:rPr>
          <w:rFonts w:ascii="Arial" w:eastAsia="Arial" w:hAnsi="Arial"/>
          <w:sz w:val="20"/>
          <w:szCs w:val="24"/>
        </w:rPr>
        <w:t>Last Name</w:t>
      </w:r>
      <w:r w:rsidR="00750785" w:rsidRPr="0050759F">
        <w:rPr>
          <w:rFonts w:ascii="Arial" w:eastAsia="Arial" w:hAnsi="Arial"/>
          <w:sz w:val="20"/>
          <w:szCs w:val="24"/>
        </w:rPr>
        <w:t>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1948426782"/>
          <w:placeholder>
            <w:docPart w:val="07981C7B10C94A5AB32C9DF0EC4D0FAD"/>
          </w:placeholder>
          <w:showingPlcHdr/>
        </w:sdtPr>
        <w:sdtContent>
          <w:r w:rsidR="00750785" w:rsidRPr="0050759F">
            <w:rPr>
              <w:rStyle w:val="PlaceholderText"/>
              <w:sz w:val="24"/>
              <w:szCs w:val="24"/>
            </w:rPr>
            <w:t>Last Name</w:t>
          </w:r>
        </w:sdtContent>
      </w:sdt>
    </w:p>
    <w:p w14:paraId="2CD781C0" w14:textId="38220489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Affiliation</w:t>
      </w:r>
      <w:r w:rsidR="00750785" w:rsidRPr="0050759F">
        <w:rPr>
          <w:rFonts w:ascii="Arial" w:eastAsia="Arial" w:hAnsi="Arial"/>
          <w:sz w:val="20"/>
          <w:szCs w:val="24"/>
        </w:rPr>
        <w:t>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-1389567014"/>
          <w:placeholder>
            <w:docPart w:val="F1DC8D3F971041A29D357992238C6580"/>
          </w:placeholder>
          <w:showingPlcHdr/>
        </w:sdtPr>
        <w:sdtContent>
          <w:r w:rsidR="0050759F"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 w:rsidR="0050759F">
            <w:rPr>
              <w:rStyle w:val="PlaceholderText"/>
              <w:sz w:val="24"/>
              <w:szCs w:val="24"/>
            </w:rPr>
            <w:t>c</w:t>
          </w:r>
          <w:r w:rsidR="00750785" w:rsidRPr="0050759F">
            <w:rPr>
              <w:rStyle w:val="PlaceholderText"/>
              <w:sz w:val="24"/>
              <w:szCs w:val="24"/>
            </w:rPr>
            <w:t xml:space="preserve">urrent affiliation </w:t>
          </w:r>
        </w:sdtContent>
      </w:sdt>
    </w:p>
    <w:p w14:paraId="0AA4D632" w14:textId="76C51CFF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Address</w:t>
      </w:r>
      <w:r w:rsidR="00750785" w:rsidRPr="0050759F">
        <w:rPr>
          <w:rFonts w:ascii="Arial" w:eastAsia="Arial" w:hAnsi="Arial"/>
          <w:sz w:val="20"/>
          <w:szCs w:val="24"/>
        </w:rPr>
        <w:t>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-77591720"/>
          <w:placeholder>
            <w:docPart w:val="0D5D0C1A7EA74415A40787EDE3A9464C"/>
          </w:placeholder>
          <w:showingPlcHdr/>
        </w:sdtPr>
        <w:sdtContent>
          <w:r w:rsidR="003A3FC3">
            <w:rPr>
              <w:rStyle w:val="PlaceholderText"/>
            </w:rPr>
            <w:t xml:space="preserve">Address, </w:t>
          </w:r>
          <w:proofErr w:type="gramStart"/>
          <w:r w:rsidR="003A3FC3">
            <w:rPr>
              <w:rStyle w:val="PlaceholderText"/>
            </w:rPr>
            <w:t>state</w:t>
          </w:r>
          <w:proofErr w:type="gramEnd"/>
          <w:r w:rsidR="003A3FC3">
            <w:rPr>
              <w:rStyle w:val="PlaceholderText"/>
            </w:rPr>
            <w:t xml:space="preserve"> and zip code</w:t>
          </w:r>
          <w:r w:rsidR="003A3FC3" w:rsidRPr="002E1D38">
            <w:rPr>
              <w:rStyle w:val="PlaceholderText"/>
            </w:rPr>
            <w:t>.</w:t>
          </w:r>
        </w:sdtContent>
      </w:sdt>
    </w:p>
    <w:p w14:paraId="14CB4909" w14:textId="23D6BE51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Country</w:t>
      </w:r>
      <w:r w:rsidR="00750785" w:rsidRPr="0050759F">
        <w:rPr>
          <w:rFonts w:ascii="Arial" w:eastAsia="Arial" w:hAnsi="Arial"/>
          <w:sz w:val="20"/>
          <w:szCs w:val="24"/>
        </w:rPr>
        <w:t>: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-1471822392"/>
          <w:placeholder>
            <w:docPart w:val="DEFF5B45B1344EF19691FC673A3C6ED6"/>
          </w:placeholder>
          <w:showingPlcHdr/>
        </w:sdtPr>
        <w:sdtContent>
          <w:r w:rsidR="0050759F"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 w:rsidR="0050759F">
            <w:rPr>
              <w:rStyle w:val="PlaceholderText"/>
              <w:sz w:val="24"/>
              <w:szCs w:val="24"/>
            </w:rPr>
            <w:t>c</w:t>
          </w:r>
          <w:r w:rsidR="00750785" w:rsidRPr="0050759F">
            <w:rPr>
              <w:rStyle w:val="PlaceholderText"/>
              <w:sz w:val="24"/>
              <w:szCs w:val="24"/>
            </w:rPr>
            <w:t>ountry</w:t>
          </w:r>
        </w:sdtContent>
      </w:sdt>
    </w:p>
    <w:p w14:paraId="36018A85" w14:textId="045E2AD9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Email</w:t>
      </w:r>
      <w:r w:rsidR="00750785" w:rsidRPr="0050759F">
        <w:rPr>
          <w:rFonts w:ascii="Arial" w:eastAsia="Arial" w:hAnsi="Arial"/>
          <w:sz w:val="20"/>
          <w:szCs w:val="24"/>
        </w:rPr>
        <w:t>:</w:t>
      </w:r>
      <w:r w:rsidR="00750785" w:rsidRPr="0050759F">
        <w:rPr>
          <w:rFonts w:ascii="Arial" w:eastAsia="Arial" w:hAnsi="Arial"/>
          <w:sz w:val="20"/>
          <w:szCs w:val="24"/>
        </w:rPr>
        <w:tab/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2123503155"/>
          <w:placeholder>
            <w:docPart w:val="5F31CCAB58C4482F8E5657C10CAF0A30"/>
          </w:placeholder>
          <w:showingPlcHdr/>
        </w:sdtPr>
        <w:sdtContent>
          <w:r w:rsidR="00750785" w:rsidRPr="0050759F">
            <w:rPr>
              <w:rStyle w:val="PlaceholderText"/>
              <w:sz w:val="24"/>
              <w:szCs w:val="24"/>
            </w:rPr>
            <w:t>Click or tap here to enter email address</w:t>
          </w:r>
        </w:sdtContent>
      </w:sdt>
    </w:p>
    <w:p w14:paraId="6C5E082D" w14:textId="77DDD878" w:rsidR="00994C5D" w:rsidRPr="0050759F" w:rsidRDefault="00994C5D" w:rsidP="0050759F">
      <w:pPr>
        <w:spacing w:line="240" w:lineRule="auto"/>
        <w:rPr>
          <w:rFonts w:ascii="Arial" w:eastAsia="Arial" w:hAnsi="Arial"/>
          <w:sz w:val="20"/>
          <w:szCs w:val="24"/>
        </w:rPr>
      </w:pPr>
      <w:r w:rsidRPr="0050759F">
        <w:rPr>
          <w:rFonts w:ascii="Arial" w:eastAsia="Arial" w:hAnsi="Arial"/>
          <w:sz w:val="20"/>
          <w:szCs w:val="24"/>
        </w:rPr>
        <w:t>Date of Birth</w:t>
      </w:r>
      <w:r w:rsidR="00750785" w:rsidRPr="0050759F">
        <w:rPr>
          <w:rFonts w:ascii="Arial" w:eastAsia="Arial" w:hAnsi="Arial"/>
          <w:sz w:val="20"/>
          <w:szCs w:val="24"/>
        </w:rPr>
        <w:t xml:space="preserve">: </w:t>
      </w:r>
      <w:r w:rsidR="00750785" w:rsidRPr="0050759F">
        <w:rPr>
          <w:rFonts w:ascii="Arial" w:eastAsia="Arial" w:hAnsi="Arial"/>
          <w:sz w:val="20"/>
          <w:szCs w:val="24"/>
        </w:rPr>
        <w:tab/>
      </w:r>
      <w:sdt>
        <w:sdtPr>
          <w:rPr>
            <w:rFonts w:ascii="Arial" w:eastAsia="Arial" w:hAnsi="Arial"/>
            <w:sz w:val="20"/>
            <w:szCs w:val="24"/>
          </w:rPr>
          <w:id w:val="-301162435"/>
          <w:placeholder>
            <w:docPart w:val="D5E5F308B44840E4987B0634D454342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50759F"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 w:rsidR="0050759F">
            <w:rPr>
              <w:rStyle w:val="PlaceholderText"/>
              <w:sz w:val="24"/>
              <w:szCs w:val="24"/>
            </w:rPr>
            <w:t>date of birth</w:t>
          </w:r>
        </w:sdtContent>
      </w:sdt>
    </w:p>
    <w:p w14:paraId="0A464A8E" w14:textId="7AF1ECEB" w:rsidR="00994C5D" w:rsidRDefault="00994C5D" w:rsidP="0050759F">
      <w:pPr>
        <w:spacing w:line="360" w:lineRule="auto"/>
        <w:ind w:left="-720" w:right="-720"/>
        <w:contextualSpacing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Registration Information</w:t>
      </w:r>
    </w:p>
    <w:p w14:paraId="2E1AEC88" w14:textId="210A32F3" w:rsidR="00750785" w:rsidRPr="0050759F" w:rsidRDefault="00000000" w:rsidP="0050759F">
      <w:pPr>
        <w:spacing w:line="240" w:lineRule="auto"/>
        <w:rPr>
          <w:rFonts w:ascii="Arial" w:eastAsia="Arial" w:hAnsi="Arial"/>
          <w:sz w:val="20"/>
          <w:szCs w:val="24"/>
        </w:rPr>
      </w:pPr>
      <w:sdt>
        <w:sdtPr>
          <w:rPr>
            <w:rFonts w:ascii="Arial" w:eastAsia="Arial" w:hAnsi="Arial"/>
            <w:sz w:val="20"/>
            <w:szCs w:val="24"/>
          </w:rPr>
          <w:id w:val="-13250462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A3FC3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50759F" w:rsidRPr="0050759F">
        <w:rPr>
          <w:rFonts w:ascii="Arial" w:eastAsia="Arial" w:hAnsi="Arial"/>
          <w:sz w:val="20"/>
          <w:szCs w:val="24"/>
        </w:rPr>
        <w:tab/>
      </w:r>
      <w:r w:rsidR="00750785" w:rsidRPr="0050759F">
        <w:rPr>
          <w:rFonts w:ascii="Arial" w:eastAsia="Arial" w:hAnsi="Arial"/>
          <w:sz w:val="20"/>
          <w:szCs w:val="24"/>
        </w:rPr>
        <w:t>Please check this box if you have registered the conference and made the payment.</w:t>
      </w:r>
    </w:p>
    <w:p w14:paraId="0A17E5FC" w14:textId="001F5C91" w:rsidR="00994C5D" w:rsidRDefault="00994C5D" w:rsidP="0050759F">
      <w:pPr>
        <w:spacing w:line="360" w:lineRule="auto"/>
        <w:ind w:left="-720" w:right="-720"/>
        <w:contextualSpacing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Statement</w:t>
      </w:r>
    </w:p>
    <w:p w14:paraId="4E2ED91A" w14:textId="6B49162A" w:rsidR="00750785" w:rsidRPr="0050759F" w:rsidRDefault="00000000" w:rsidP="0050759F">
      <w:pPr>
        <w:spacing w:line="240" w:lineRule="auto"/>
        <w:rPr>
          <w:rFonts w:ascii="Arial" w:eastAsia="Arial" w:hAnsi="Arial"/>
          <w:sz w:val="20"/>
          <w:szCs w:val="24"/>
        </w:rPr>
      </w:pPr>
      <w:sdt>
        <w:sdtPr>
          <w:rPr>
            <w:rFonts w:ascii="Arial" w:eastAsia="Arial" w:hAnsi="Arial"/>
            <w:sz w:val="20"/>
            <w:szCs w:val="24"/>
          </w:rPr>
          <w:id w:val="1829476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A3FC3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50759F" w:rsidRPr="0050759F">
        <w:rPr>
          <w:rFonts w:ascii="Arial" w:eastAsia="Arial" w:hAnsi="Arial"/>
          <w:sz w:val="20"/>
          <w:szCs w:val="24"/>
        </w:rPr>
        <w:tab/>
      </w:r>
      <w:r w:rsidR="00750785" w:rsidRPr="0050759F">
        <w:rPr>
          <w:rFonts w:ascii="Arial" w:eastAsia="Arial" w:hAnsi="Arial"/>
          <w:sz w:val="20"/>
          <w:szCs w:val="24"/>
        </w:rPr>
        <w:t>I further certify that I am the individual whose name is on this form being submitted to the competition.</w:t>
      </w:r>
    </w:p>
    <w:p w14:paraId="6D80FF21" w14:textId="65B94CC8" w:rsidR="00E25413" w:rsidRDefault="00000000" w:rsidP="00E25413">
      <w:pPr>
        <w:spacing w:line="240" w:lineRule="auto"/>
        <w:rPr>
          <w:rFonts w:ascii="Arial" w:eastAsia="Arial" w:hAnsi="Arial"/>
          <w:sz w:val="20"/>
          <w:szCs w:val="24"/>
        </w:rPr>
      </w:pPr>
      <w:sdt>
        <w:sdtPr>
          <w:rPr>
            <w:rFonts w:ascii="Arial" w:eastAsia="Arial" w:hAnsi="Arial"/>
            <w:sz w:val="20"/>
            <w:szCs w:val="24"/>
          </w:rPr>
          <w:id w:val="-18272846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5413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E25413" w:rsidRPr="0050759F">
        <w:rPr>
          <w:rFonts w:ascii="Arial" w:eastAsia="Arial" w:hAnsi="Arial"/>
          <w:sz w:val="20"/>
          <w:szCs w:val="24"/>
        </w:rPr>
        <w:tab/>
        <w:t xml:space="preserve">I </w:t>
      </w:r>
      <w:r w:rsidR="00E25413">
        <w:rPr>
          <w:rFonts w:ascii="Arial" w:eastAsia="Arial" w:hAnsi="Arial"/>
          <w:sz w:val="20"/>
          <w:szCs w:val="24"/>
        </w:rPr>
        <w:t xml:space="preserve">am a student as of July </w:t>
      </w:r>
      <w:r w:rsidR="00F17DB1">
        <w:rPr>
          <w:rFonts w:ascii="Arial" w:eastAsia="Arial" w:hAnsi="Arial"/>
          <w:sz w:val="20"/>
          <w:szCs w:val="24"/>
        </w:rPr>
        <w:t>18</w:t>
      </w:r>
      <w:r w:rsidR="00E25413">
        <w:rPr>
          <w:rFonts w:ascii="Arial" w:eastAsia="Arial" w:hAnsi="Arial"/>
          <w:sz w:val="20"/>
          <w:szCs w:val="24"/>
        </w:rPr>
        <w:t>, 202</w:t>
      </w:r>
      <w:r w:rsidR="00F17DB1">
        <w:rPr>
          <w:rFonts w:ascii="Arial" w:eastAsia="Arial" w:hAnsi="Arial"/>
          <w:sz w:val="20"/>
          <w:szCs w:val="24"/>
        </w:rPr>
        <w:t>4</w:t>
      </w:r>
      <w:r w:rsidR="00E25413">
        <w:rPr>
          <w:rFonts w:ascii="Arial" w:eastAsia="Arial" w:hAnsi="Arial"/>
          <w:sz w:val="20"/>
          <w:szCs w:val="24"/>
        </w:rPr>
        <w:t>.</w:t>
      </w:r>
    </w:p>
    <w:p w14:paraId="7A98E3DD" w14:textId="1D928227" w:rsidR="00E25413" w:rsidRPr="0050759F" w:rsidRDefault="00000000" w:rsidP="00E25413">
      <w:pPr>
        <w:spacing w:line="240" w:lineRule="auto"/>
        <w:rPr>
          <w:rFonts w:ascii="Arial" w:eastAsia="Arial" w:hAnsi="Arial"/>
          <w:sz w:val="20"/>
          <w:szCs w:val="24"/>
        </w:rPr>
      </w:pPr>
      <w:sdt>
        <w:sdtPr>
          <w:rPr>
            <w:rFonts w:ascii="Arial" w:eastAsia="Arial" w:hAnsi="Arial"/>
            <w:sz w:val="20"/>
            <w:szCs w:val="24"/>
          </w:rPr>
          <w:id w:val="-361747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5413">
            <w:rPr>
              <w:rFonts w:ascii="MS Gothic" w:eastAsia="MS Gothic" w:hAnsi="MS Gothic" w:hint="eastAsia"/>
              <w:sz w:val="20"/>
              <w:szCs w:val="24"/>
            </w:rPr>
            <w:t>☐</w:t>
          </w:r>
        </w:sdtContent>
      </w:sdt>
      <w:r w:rsidR="00E25413" w:rsidRPr="0050759F">
        <w:rPr>
          <w:rFonts w:ascii="Arial" w:eastAsia="Arial" w:hAnsi="Arial"/>
          <w:sz w:val="20"/>
          <w:szCs w:val="24"/>
        </w:rPr>
        <w:tab/>
        <w:t>I understand that any false, misleading, or incomplete statement by me in the form will result in withdraw from the competition.</w:t>
      </w:r>
    </w:p>
    <w:p w14:paraId="412D836E" w14:textId="5747FE1E" w:rsidR="00994C5D" w:rsidRDefault="00994C5D" w:rsidP="0050759F">
      <w:pPr>
        <w:spacing w:line="360" w:lineRule="auto"/>
        <w:ind w:left="-720" w:right="-720"/>
        <w:contextualSpacing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>Signature</w:t>
      </w:r>
    </w:p>
    <w:p w14:paraId="0265DC1B" w14:textId="43AF8EFB" w:rsidR="00750785" w:rsidRDefault="00750785" w:rsidP="0050759F">
      <w:pPr>
        <w:spacing w:line="360" w:lineRule="auto"/>
        <w:ind w:left="-720" w:right="-720"/>
        <w:contextualSpacing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ab/>
      </w:r>
      <w:r>
        <w:rPr>
          <w:rFonts w:ascii="Arial" w:eastAsia="Arial" w:hAnsi="Arial"/>
          <w:b/>
        </w:rPr>
        <w:tab/>
      </w:r>
      <w:r>
        <w:rPr>
          <w:rFonts w:ascii="Arial" w:eastAsia="Arial" w:hAnsi="Arial"/>
          <w:b/>
        </w:rPr>
        <w:tab/>
      </w:r>
      <w:r>
        <w:rPr>
          <w:rFonts w:ascii="Arial" w:eastAsia="Arial" w:hAnsi="Arial"/>
          <w:b/>
        </w:rPr>
        <w:tab/>
        <w:t xml:space="preserve"> </w:t>
      </w:r>
      <w:r>
        <w:rPr>
          <w:rFonts w:ascii="Arial" w:eastAsia="Arial" w:hAnsi="Arial"/>
          <w:b/>
        </w:rPr>
        <w:tab/>
        <w:t>Signed By</w:t>
      </w:r>
      <w:r>
        <w:rPr>
          <w:rFonts w:ascii="Arial" w:eastAsia="Arial" w:hAnsi="Arial"/>
          <w:b/>
        </w:rPr>
        <w:tab/>
      </w:r>
      <w:r w:rsidRPr="0050759F">
        <w:rPr>
          <w:rFonts w:ascii="Arial" w:eastAsia="Arial" w:hAnsi="Arial"/>
          <w:b/>
          <w:u w:val="single"/>
        </w:rPr>
        <w:tab/>
      </w:r>
      <w:r w:rsidRPr="0050759F">
        <w:rPr>
          <w:rFonts w:ascii="Arial" w:eastAsia="Arial" w:hAnsi="Arial"/>
          <w:b/>
          <w:u w:val="single"/>
        </w:rPr>
        <w:tab/>
      </w:r>
      <w:r w:rsidRPr="0050759F">
        <w:rPr>
          <w:rFonts w:ascii="Arial" w:eastAsia="Arial" w:hAnsi="Arial"/>
          <w:b/>
          <w:u w:val="single"/>
        </w:rPr>
        <w:tab/>
      </w:r>
      <w:r w:rsidRPr="0050759F">
        <w:rPr>
          <w:rFonts w:ascii="Arial" w:eastAsia="Arial" w:hAnsi="Arial"/>
          <w:b/>
          <w:u w:val="single"/>
        </w:rPr>
        <w:tab/>
      </w:r>
      <w:r w:rsidRPr="0050759F">
        <w:rPr>
          <w:rFonts w:ascii="Arial" w:eastAsia="Arial" w:hAnsi="Arial"/>
          <w:b/>
          <w:u w:val="single"/>
        </w:rPr>
        <w:tab/>
      </w:r>
      <w:r>
        <w:rPr>
          <w:rFonts w:ascii="Arial" w:eastAsia="Arial" w:hAnsi="Arial"/>
          <w:b/>
        </w:rPr>
        <w:tab/>
      </w:r>
      <w:r>
        <w:rPr>
          <w:rFonts w:ascii="Arial" w:eastAsia="Arial" w:hAnsi="Arial"/>
          <w:b/>
        </w:rPr>
        <w:tab/>
        <w:t xml:space="preserve">Date: </w:t>
      </w:r>
      <w:sdt>
        <w:sdtPr>
          <w:rPr>
            <w:rFonts w:ascii="Arial" w:eastAsia="Arial" w:hAnsi="Arial"/>
            <w:b/>
          </w:rPr>
          <w:id w:val="-1438526667"/>
          <w:placeholder>
            <w:docPart w:val="F90EE220BD864087B789B9875A12D72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A3FC3">
            <w:rPr>
              <w:rStyle w:val="PlaceholderText"/>
            </w:rPr>
            <w:t>Today’s date</w:t>
          </w:r>
        </w:sdtContent>
      </w:sdt>
    </w:p>
    <w:p w14:paraId="7CD3FD82" w14:textId="77777777" w:rsidR="00994C5D" w:rsidRDefault="00994C5D" w:rsidP="0050759F">
      <w:pPr>
        <w:spacing w:line="240" w:lineRule="auto"/>
        <w:ind w:right="245"/>
        <w:contextualSpacing/>
        <w:rPr>
          <w:rFonts w:ascii="Arial" w:eastAsia="Arial" w:hAnsi="Arial"/>
          <w:i/>
          <w:sz w:val="18"/>
        </w:rPr>
      </w:pPr>
      <w:r>
        <w:rPr>
          <w:rFonts w:ascii="Arial" w:eastAsia="Arial" w:hAnsi="Arial"/>
          <w:b/>
        </w:rPr>
        <w:t>Notes</w:t>
      </w:r>
      <w:r>
        <w:rPr>
          <w:rFonts w:ascii="Arial" w:eastAsia="Arial" w:hAnsi="Arial"/>
        </w:rPr>
        <w:t>:</w:t>
      </w:r>
      <w:r>
        <w:rPr>
          <w:rFonts w:ascii="Arial" w:eastAsia="Arial" w:hAnsi="Arial"/>
          <w:b/>
        </w:rPr>
        <w:t xml:space="preserve"> </w:t>
      </w:r>
      <w:r>
        <w:rPr>
          <w:rFonts w:ascii="Arial" w:eastAsia="Arial" w:hAnsi="Arial"/>
          <w:i/>
          <w:sz w:val="18"/>
        </w:rPr>
        <w:t>Each author participating in the competition is required to fill this form individually. All participants are required to register the</w:t>
      </w:r>
      <w:r>
        <w:rPr>
          <w:rFonts w:ascii="Arial" w:eastAsia="Arial" w:hAnsi="Arial"/>
          <w:b/>
        </w:rPr>
        <w:t xml:space="preserve"> </w:t>
      </w:r>
      <w:r>
        <w:rPr>
          <w:rFonts w:ascii="Arial" w:eastAsia="Arial" w:hAnsi="Arial"/>
          <w:i/>
          <w:sz w:val="18"/>
        </w:rPr>
        <w:t>conference and make the payment first before sending this form to conference organization committee.</w:t>
      </w:r>
    </w:p>
    <w:p w14:paraId="7422F9BF" w14:textId="34041DFF" w:rsidR="00994C5D" w:rsidRPr="0050759F" w:rsidRDefault="00994C5D" w:rsidP="0050759F">
      <w:pPr>
        <w:spacing w:line="240" w:lineRule="auto"/>
        <w:ind w:right="547"/>
        <w:rPr>
          <w:rFonts w:ascii="Arial" w:eastAsia="Arial" w:hAnsi="Arial"/>
          <w:i/>
          <w:sz w:val="18"/>
        </w:rPr>
      </w:pPr>
      <w:r>
        <w:rPr>
          <w:rFonts w:ascii="Arial" w:eastAsia="Arial" w:hAnsi="Arial"/>
          <w:i/>
          <w:sz w:val="18"/>
        </w:rPr>
        <w:t xml:space="preserve">You </w:t>
      </w:r>
      <w:proofErr w:type="gramStart"/>
      <w:r>
        <w:rPr>
          <w:rFonts w:ascii="Arial" w:eastAsia="Arial" w:hAnsi="Arial"/>
          <w:i/>
          <w:sz w:val="18"/>
        </w:rPr>
        <w:t>could</w:t>
      </w:r>
      <w:proofErr w:type="gramEnd"/>
      <w:r>
        <w:rPr>
          <w:rFonts w:ascii="Arial" w:eastAsia="Arial" w:hAnsi="Arial"/>
          <w:i/>
          <w:sz w:val="18"/>
        </w:rPr>
        <w:t xml:space="preserve"> make the payment through online registration </w:t>
      </w:r>
      <w:proofErr w:type="gramStart"/>
      <w:r>
        <w:rPr>
          <w:rFonts w:ascii="Arial" w:eastAsia="Arial" w:hAnsi="Arial"/>
          <w:i/>
          <w:sz w:val="18"/>
        </w:rPr>
        <w:t>system, or</w:t>
      </w:r>
      <w:proofErr w:type="gramEnd"/>
      <w:r>
        <w:rPr>
          <w:rFonts w:ascii="Arial" w:eastAsia="Arial" w:hAnsi="Arial"/>
          <w:i/>
          <w:sz w:val="18"/>
        </w:rPr>
        <w:t xml:space="preserve"> mail the check to us. More details are available at: </w:t>
      </w:r>
      <w:proofErr w:type="gramStart"/>
      <w:r w:rsidR="00D63C7F" w:rsidRPr="00D63C7F">
        <w:rPr>
          <w:rFonts w:ascii="Arial" w:eastAsia="Arial" w:hAnsi="Arial"/>
          <w:i/>
          <w:sz w:val="18"/>
        </w:rPr>
        <w:t>http://agro-geoinformatics.org/registration/</w:t>
      </w:r>
      <w:proofErr w:type="gramEnd"/>
    </w:p>
    <w:sectPr w:rsidR="00994C5D" w:rsidRPr="0050759F" w:rsidSect="00344EC7">
      <w:pgSz w:w="12240" w:h="15840"/>
      <w:pgMar w:top="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pDNaH4RoreEEMIk0BTCIgcGLOutRWSMtaa1wItBCpyon3fbAaLsCI52+OivZWSRNsdgUm/KM73Fv4VxEIrGyyg==" w:salt="+JQVJ/of79nRZMvj07emIQ==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yMLQ0NTQyNTUzNzFW0lEKTi0uzszPAykwrgUAMum+WywAAAA="/>
  </w:docVars>
  <w:rsids>
    <w:rsidRoot w:val="00994C5D"/>
    <w:rsid w:val="000A2D5A"/>
    <w:rsid w:val="001C5F3D"/>
    <w:rsid w:val="00241B0C"/>
    <w:rsid w:val="00321649"/>
    <w:rsid w:val="00321AC4"/>
    <w:rsid w:val="00344EC7"/>
    <w:rsid w:val="003A3FC3"/>
    <w:rsid w:val="0050759F"/>
    <w:rsid w:val="006A3160"/>
    <w:rsid w:val="00750785"/>
    <w:rsid w:val="008036C4"/>
    <w:rsid w:val="00945F54"/>
    <w:rsid w:val="00994C5D"/>
    <w:rsid w:val="00AB1480"/>
    <w:rsid w:val="00D03FAA"/>
    <w:rsid w:val="00D63C7F"/>
    <w:rsid w:val="00E25413"/>
    <w:rsid w:val="00F1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687B4"/>
  <w15:chartTrackingRefBased/>
  <w15:docId w15:val="{EA7C2FBF-1010-474C-89F5-F4DAC2495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078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5BB3AFA80140F9B56D0CC5CE0DC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6502C-1F8F-4637-A355-8E957CDB032F}"/>
      </w:docPartPr>
      <w:docPartBody>
        <w:p w:rsidR="00626280" w:rsidRDefault="00626280" w:rsidP="00626280">
          <w:pPr>
            <w:pStyle w:val="E35BB3AFA80140F9B56D0CC5CE0DC47D3"/>
          </w:pPr>
          <w:r w:rsidRPr="0050759F">
            <w:rPr>
              <w:rStyle w:val="PlaceholderText"/>
              <w:sz w:val="24"/>
              <w:szCs w:val="24"/>
            </w:rPr>
            <w:t>Click or tap here to enter manuscript ID</w:t>
          </w:r>
        </w:p>
      </w:docPartBody>
    </w:docPart>
    <w:docPart>
      <w:docPartPr>
        <w:name w:val="D001965981B6443BBC637FD0364A2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E1FBC-4739-44A1-B953-7A3DF9088D63}"/>
      </w:docPartPr>
      <w:docPartBody>
        <w:p w:rsidR="00626280" w:rsidRDefault="00626280" w:rsidP="00626280">
          <w:pPr>
            <w:pStyle w:val="D001965981B6443BBC637FD0364A28DB3"/>
          </w:pPr>
          <w:r w:rsidRPr="0050759F">
            <w:rPr>
              <w:rStyle w:val="PlaceholderText"/>
              <w:sz w:val="24"/>
              <w:szCs w:val="24"/>
            </w:rPr>
            <w:t>Click or tap here to enter</w:t>
          </w:r>
          <w:r>
            <w:rPr>
              <w:rStyle w:val="PlaceholderText"/>
              <w:sz w:val="24"/>
              <w:szCs w:val="24"/>
            </w:rPr>
            <w:t xml:space="preserve"> t</w:t>
          </w:r>
          <w:r w:rsidRPr="0050759F">
            <w:rPr>
              <w:rStyle w:val="PlaceholderText"/>
              <w:sz w:val="24"/>
              <w:szCs w:val="24"/>
            </w:rPr>
            <w:t>itle of the manuscript</w:t>
          </w:r>
        </w:p>
      </w:docPartBody>
    </w:docPart>
    <w:docPart>
      <w:docPartPr>
        <w:name w:val="9E198EDB845F45C6B3CFEFED609F4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CFAB3-61D5-48D6-9584-E87FE3B15506}"/>
      </w:docPartPr>
      <w:docPartBody>
        <w:p w:rsidR="00626280" w:rsidRDefault="00626280" w:rsidP="00626280">
          <w:pPr>
            <w:pStyle w:val="9E198EDB845F45C6B3CFEFED609F4A473"/>
          </w:pPr>
          <w:r w:rsidRPr="0050759F">
            <w:rPr>
              <w:rStyle w:val="PlaceholderText"/>
              <w:sz w:val="24"/>
              <w:szCs w:val="24"/>
            </w:rPr>
            <w:t>First Name</w:t>
          </w:r>
        </w:p>
      </w:docPartBody>
    </w:docPart>
    <w:docPart>
      <w:docPartPr>
        <w:name w:val="07981C7B10C94A5AB32C9DF0EC4D0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86709-DD8A-4FAA-B8FA-3244033B8F65}"/>
      </w:docPartPr>
      <w:docPartBody>
        <w:p w:rsidR="00626280" w:rsidRDefault="00626280" w:rsidP="00626280">
          <w:pPr>
            <w:pStyle w:val="07981C7B10C94A5AB32C9DF0EC4D0FAD3"/>
          </w:pPr>
          <w:r w:rsidRPr="0050759F">
            <w:rPr>
              <w:rStyle w:val="PlaceholderText"/>
              <w:sz w:val="24"/>
              <w:szCs w:val="24"/>
            </w:rPr>
            <w:t>Last Name</w:t>
          </w:r>
        </w:p>
      </w:docPartBody>
    </w:docPart>
    <w:docPart>
      <w:docPartPr>
        <w:name w:val="F1DC8D3F971041A29D357992238C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9CBD2-4DFB-4049-AB35-D9F991A02B96}"/>
      </w:docPartPr>
      <w:docPartBody>
        <w:p w:rsidR="00626280" w:rsidRDefault="00626280" w:rsidP="00626280">
          <w:pPr>
            <w:pStyle w:val="F1DC8D3F971041A29D357992238C65803"/>
          </w:pPr>
          <w:r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>
            <w:rPr>
              <w:rStyle w:val="PlaceholderText"/>
              <w:sz w:val="24"/>
              <w:szCs w:val="24"/>
            </w:rPr>
            <w:t>c</w:t>
          </w:r>
          <w:r w:rsidRPr="0050759F">
            <w:rPr>
              <w:rStyle w:val="PlaceholderText"/>
              <w:sz w:val="24"/>
              <w:szCs w:val="24"/>
            </w:rPr>
            <w:t xml:space="preserve">urrent affiliation </w:t>
          </w:r>
        </w:p>
      </w:docPartBody>
    </w:docPart>
    <w:docPart>
      <w:docPartPr>
        <w:name w:val="DEFF5B45B1344EF19691FC673A3C6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5C716-3EF5-4BEE-A77B-8D0FC01B9D0E}"/>
      </w:docPartPr>
      <w:docPartBody>
        <w:p w:rsidR="00626280" w:rsidRDefault="00626280" w:rsidP="00626280">
          <w:pPr>
            <w:pStyle w:val="DEFF5B45B1344EF19691FC673A3C6ED63"/>
          </w:pPr>
          <w:r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>
            <w:rPr>
              <w:rStyle w:val="PlaceholderText"/>
              <w:sz w:val="24"/>
              <w:szCs w:val="24"/>
            </w:rPr>
            <w:t>c</w:t>
          </w:r>
          <w:r w:rsidRPr="0050759F">
            <w:rPr>
              <w:rStyle w:val="PlaceholderText"/>
              <w:sz w:val="24"/>
              <w:szCs w:val="24"/>
            </w:rPr>
            <w:t>ountry</w:t>
          </w:r>
        </w:p>
      </w:docPartBody>
    </w:docPart>
    <w:docPart>
      <w:docPartPr>
        <w:name w:val="5F31CCAB58C4482F8E5657C10CAF0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EC1AE-6D8C-4111-AFC3-5D9D0508D4AB}"/>
      </w:docPartPr>
      <w:docPartBody>
        <w:p w:rsidR="00626280" w:rsidRDefault="00626280" w:rsidP="00626280">
          <w:pPr>
            <w:pStyle w:val="5F31CCAB58C4482F8E5657C10CAF0A303"/>
          </w:pPr>
          <w:r w:rsidRPr="0050759F">
            <w:rPr>
              <w:rStyle w:val="PlaceholderTex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D5E5F308B44840E4987B0634D454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03845-D68A-40CB-A47E-802160C24694}"/>
      </w:docPartPr>
      <w:docPartBody>
        <w:p w:rsidR="00626280" w:rsidRDefault="00626280" w:rsidP="00626280">
          <w:pPr>
            <w:pStyle w:val="D5E5F308B44840E4987B0634D45434253"/>
          </w:pPr>
          <w:r w:rsidRPr="0050759F">
            <w:rPr>
              <w:rStyle w:val="PlaceholderText"/>
              <w:sz w:val="24"/>
              <w:szCs w:val="24"/>
            </w:rPr>
            <w:t xml:space="preserve">Click or tap here to enter </w:t>
          </w:r>
          <w:r>
            <w:rPr>
              <w:rStyle w:val="PlaceholderText"/>
              <w:sz w:val="24"/>
              <w:szCs w:val="24"/>
            </w:rPr>
            <w:t>date of birth</w:t>
          </w:r>
        </w:p>
      </w:docPartBody>
    </w:docPart>
    <w:docPart>
      <w:docPartPr>
        <w:name w:val="F90EE220BD864087B789B9875A12D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CA96E-C813-46A9-B1AB-05CD297FF1FD}"/>
      </w:docPartPr>
      <w:docPartBody>
        <w:p w:rsidR="00626280" w:rsidRDefault="00626280" w:rsidP="00626280">
          <w:pPr>
            <w:pStyle w:val="F90EE220BD864087B789B9875A12D7223"/>
          </w:pPr>
          <w:r>
            <w:rPr>
              <w:rStyle w:val="PlaceholderText"/>
            </w:rPr>
            <w:t>Today’s date</w:t>
          </w:r>
        </w:p>
      </w:docPartBody>
    </w:docPart>
    <w:docPart>
      <w:docPartPr>
        <w:name w:val="0D5D0C1A7EA74415A40787EDE3A94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852A0-4AD6-422A-B9AA-D05C764A2241}"/>
      </w:docPartPr>
      <w:docPartBody>
        <w:p w:rsidR="00857760" w:rsidRDefault="00626280" w:rsidP="00626280">
          <w:pPr>
            <w:pStyle w:val="0D5D0C1A7EA74415A40787EDE3A9464C1"/>
          </w:pPr>
          <w:r>
            <w:rPr>
              <w:rStyle w:val="PlaceholderText"/>
            </w:rPr>
            <w:t>Address, state and zip code</w:t>
          </w:r>
          <w:r w:rsidRPr="002E1D38">
            <w:rPr>
              <w:rStyle w:val="PlaceholderText"/>
            </w:rPr>
            <w:t>.</w:t>
          </w:r>
        </w:p>
      </w:docPartBody>
    </w:docPart>
    <w:docPart>
      <w:docPartPr>
        <w:name w:val="B26385C4803343EFA3E76DEA273E5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571FE-18E3-4B36-8986-D6D54F421079}"/>
      </w:docPartPr>
      <w:docPartBody>
        <w:p w:rsidR="00857760" w:rsidRDefault="00626280" w:rsidP="00626280">
          <w:pPr>
            <w:pStyle w:val="B26385C4803343EFA3E76DEA273E51ED"/>
          </w:pPr>
          <w:r w:rsidRPr="002E1D38">
            <w:rPr>
              <w:rStyle w:val="PlaceholderText"/>
            </w:rPr>
            <w:t>Click or tap here to ente</w:t>
          </w:r>
          <w:r>
            <w:rPr>
              <w:rStyle w:val="PlaceholderText"/>
            </w:rPr>
            <w:t>r author list</w:t>
          </w:r>
          <w:r w:rsidRPr="002E1D38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0395"/>
    <w:rsid w:val="00077D1C"/>
    <w:rsid w:val="00626280"/>
    <w:rsid w:val="00672B3E"/>
    <w:rsid w:val="00857760"/>
    <w:rsid w:val="00B90395"/>
    <w:rsid w:val="00C03B17"/>
    <w:rsid w:val="00C15E22"/>
    <w:rsid w:val="00E07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280"/>
    <w:rPr>
      <w:color w:val="808080"/>
    </w:rPr>
  </w:style>
  <w:style w:type="paragraph" w:customStyle="1" w:styleId="E35BB3AFA80140F9B56D0CC5CE0DC47D3">
    <w:name w:val="E35BB3AFA80140F9B56D0CC5CE0DC47D3"/>
    <w:rsid w:val="00626280"/>
  </w:style>
  <w:style w:type="paragraph" w:customStyle="1" w:styleId="D001965981B6443BBC637FD0364A28DB3">
    <w:name w:val="D001965981B6443BBC637FD0364A28DB3"/>
    <w:rsid w:val="00626280"/>
  </w:style>
  <w:style w:type="paragraph" w:customStyle="1" w:styleId="B26385C4803343EFA3E76DEA273E51ED">
    <w:name w:val="B26385C4803343EFA3E76DEA273E51ED"/>
    <w:rsid w:val="00626280"/>
  </w:style>
  <w:style w:type="paragraph" w:customStyle="1" w:styleId="9E198EDB845F45C6B3CFEFED609F4A473">
    <w:name w:val="9E198EDB845F45C6B3CFEFED609F4A473"/>
    <w:rsid w:val="00626280"/>
  </w:style>
  <w:style w:type="paragraph" w:customStyle="1" w:styleId="07981C7B10C94A5AB32C9DF0EC4D0FAD3">
    <w:name w:val="07981C7B10C94A5AB32C9DF0EC4D0FAD3"/>
    <w:rsid w:val="00626280"/>
  </w:style>
  <w:style w:type="paragraph" w:customStyle="1" w:styleId="F1DC8D3F971041A29D357992238C65803">
    <w:name w:val="F1DC8D3F971041A29D357992238C65803"/>
    <w:rsid w:val="00626280"/>
  </w:style>
  <w:style w:type="paragraph" w:customStyle="1" w:styleId="0D5D0C1A7EA74415A40787EDE3A9464C1">
    <w:name w:val="0D5D0C1A7EA74415A40787EDE3A9464C1"/>
    <w:rsid w:val="00626280"/>
  </w:style>
  <w:style w:type="paragraph" w:customStyle="1" w:styleId="DEFF5B45B1344EF19691FC673A3C6ED63">
    <w:name w:val="DEFF5B45B1344EF19691FC673A3C6ED63"/>
    <w:rsid w:val="00626280"/>
  </w:style>
  <w:style w:type="paragraph" w:customStyle="1" w:styleId="5F31CCAB58C4482F8E5657C10CAF0A303">
    <w:name w:val="5F31CCAB58C4482F8E5657C10CAF0A303"/>
    <w:rsid w:val="00626280"/>
  </w:style>
  <w:style w:type="paragraph" w:customStyle="1" w:styleId="D5E5F308B44840E4987B0634D45434253">
    <w:name w:val="D5E5F308B44840E4987B0634D45434253"/>
    <w:rsid w:val="00626280"/>
  </w:style>
  <w:style w:type="paragraph" w:customStyle="1" w:styleId="F90EE220BD864087B789B9875A12D7223">
    <w:name w:val="F90EE220BD864087B789B9875A12D7223"/>
    <w:rsid w:val="006262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7EDAD-FE74-4926-B5E1-0ACA212E5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n</dc:creator>
  <cp:keywords/>
  <dc:description/>
  <cp:lastModifiedBy>Li Lin</cp:lastModifiedBy>
  <cp:revision>7</cp:revision>
  <cp:lastPrinted>2021-04-30T21:07:00Z</cp:lastPrinted>
  <dcterms:created xsi:type="dcterms:W3CDTF">2023-06-06T02:13:00Z</dcterms:created>
  <dcterms:modified xsi:type="dcterms:W3CDTF">2024-02-19T16:04:00Z</dcterms:modified>
</cp:coreProperties>
</file>